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ime series Plot for in sample baseline outpu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ryanzpj/Desktop/New folde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ime series Plot for in sample strategy outpu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 square for spot forecast =  0.9868197</w:t>
      </w:r>
    </w:p>
    <w:p>
      <w:pPr>
        <w:pStyle w:val="SourceCode"/>
      </w:pPr>
      <w:r>
        <w:rPr>
          <w:rStyle w:val="VerbatimChar"/>
        </w:rPr>
        <w:t xml:space="preserve">## R square for future forecast = 0.973306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278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